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7573D5" w14:textId="098A177C" w:rsidR="0045549A" w:rsidRPr="005407E6" w:rsidRDefault="00002400" w:rsidP="005407E6">
      <w:pPr>
        <w:jc w:val="center"/>
        <w:rPr>
          <w:rFonts w:ascii="Times New Roman" w:hAnsi="Times New Roman" w:cs="Times New Roman"/>
          <w:sz w:val="32"/>
          <w:szCs w:val="32"/>
        </w:rPr>
      </w:pPr>
      <w:r w:rsidRPr="005407E6">
        <w:rPr>
          <w:rFonts w:ascii="Times New Roman" w:hAnsi="Times New Roman" w:cs="Times New Roman"/>
          <w:sz w:val="32"/>
          <w:szCs w:val="32"/>
        </w:rPr>
        <w:t xml:space="preserve">“Минипаспорт” проекта </w:t>
      </w:r>
      <w:r w:rsidRPr="005407E6">
        <w:rPr>
          <w:rFonts w:ascii="Times New Roman" w:hAnsi="Times New Roman" w:cs="Times New Roman"/>
          <w:sz w:val="32"/>
          <w:szCs w:val="32"/>
          <w:lang w:val="en-US"/>
        </w:rPr>
        <w:t>Pygame</w:t>
      </w:r>
    </w:p>
    <w:p w14:paraId="682B538C" w14:textId="0B199ECF" w:rsidR="00002400" w:rsidRPr="005407E6" w:rsidRDefault="00002400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sz w:val="28"/>
          <w:szCs w:val="28"/>
        </w:rPr>
        <w:t>Наш проект называется “</w:t>
      </w:r>
      <w:r w:rsidRPr="005407E6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5407E6">
        <w:rPr>
          <w:rFonts w:ascii="Times New Roman" w:hAnsi="Times New Roman" w:cs="Times New Roman"/>
          <w:sz w:val="28"/>
          <w:szCs w:val="28"/>
        </w:rPr>
        <w:t>ubvectio certamine”, что в переводы с латинского означает “Испытание для доставщиков”.</w:t>
      </w:r>
    </w:p>
    <w:p w14:paraId="70EE1395" w14:textId="2B7CD7C4" w:rsidR="00002400" w:rsidRPr="005407E6" w:rsidRDefault="00002400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sz w:val="28"/>
          <w:szCs w:val="28"/>
        </w:rPr>
        <w:t>Авторы проекта – Кононов Денис, Осипов Данил и Золотарев Данил.</w:t>
      </w:r>
    </w:p>
    <w:p w14:paraId="0CAFA5D7" w14:textId="540AFAF6" w:rsidR="00002400" w:rsidRPr="005407E6" w:rsidRDefault="00002400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sz w:val="28"/>
          <w:szCs w:val="28"/>
        </w:rPr>
        <w:t>Наша игры – это аркада. Главный герой хочет стать доставщиком в компании Яндекс.Еда, но для этого ему нужно пройди ряд комнат и выполнить непростые задания.</w:t>
      </w:r>
    </w:p>
    <w:p w14:paraId="444A8C47" w14:textId="2F75F47A" w:rsidR="00002400" w:rsidRPr="005407E6" w:rsidRDefault="00B478FE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sz w:val="28"/>
          <w:szCs w:val="28"/>
        </w:rPr>
        <w:t xml:space="preserve">В нашем коде присутствует класс </w:t>
      </w:r>
      <w:r w:rsidRPr="005407E6">
        <w:rPr>
          <w:rFonts w:ascii="Times New Roman" w:hAnsi="Times New Roman" w:cs="Times New Roman"/>
          <w:sz w:val="28"/>
          <w:szCs w:val="28"/>
          <w:lang w:val="en-US"/>
        </w:rPr>
        <w:t>Tile</w:t>
      </w:r>
      <w:r w:rsidRPr="005407E6">
        <w:rPr>
          <w:rFonts w:ascii="Times New Roman" w:hAnsi="Times New Roman" w:cs="Times New Roman"/>
          <w:sz w:val="28"/>
          <w:szCs w:val="28"/>
        </w:rPr>
        <w:t xml:space="preserve">, который отвечает за клетки игрового поля и класс </w:t>
      </w:r>
      <w:r w:rsidRPr="005407E6">
        <w:rPr>
          <w:rFonts w:ascii="Times New Roman" w:hAnsi="Times New Roman" w:cs="Times New Roman"/>
          <w:sz w:val="28"/>
          <w:szCs w:val="28"/>
          <w:lang w:val="en-US"/>
        </w:rPr>
        <w:t>Player</w:t>
      </w:r>
      <w:r w:rsidRPr="005407E6">
        <w:rPr>
          <w:rFonts w:ascii="Times New Roman" w:hAnsi="Times New Roman" w:cs="Times New Roman"/>
          <w:sz w:val="28"/>
          <w:szCs w:val="28"/>
        </w:rPr>
        <w:t xml:space="preserve">, который отвечает за главного героя. Особенностью нашего проекта является кастомизированное передвижение главного героя. В библиотеке </w:t>
      </w:r>
      <w:r w:rsidRPr="005407E6">
        <w:rPr>
          <w:rFonts w:ascii="Times New Roman" w:hAnsi="Times New Roman" w:cs="Times New Roman"/>
          <w:sz w:val="28"/>
          <w:szCs w:val="28"/>
          <w:lang w:val="en-US"/>
        </w:rPr>
        <w:t>pygame</w:t>
      </w:r>
      <w:r w:rsidRPr="005407E6">
        <w:rPr>
          <w:rFonts w:ascii="Times New Roman" w:hAnsi="Times New Roman" w:cs="Times New Roman"/>
          <w:sz w:val="28"/>
          <w:szCs w:val="28"/>
        </w:rPr>
        <w:t>, как вам, возможно известно, нет возможности передвигать персонажа по зажатию клавиши. В нашем проекте эта возможность присутствует.</w:t>
      </w:r>
    </w:p>
    <w:p w14:paraId="5B30ACAF" w14:textId="12756AB5" w:rsidR="00B478FE" w:rsidRPr="00400854" w:rsidRDefault="00B478FE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sz w:val="28"/>
          <w:szCs w:val="28"/>
        </w:rPr>
        <w:t xml:space="preserve">В нашей игре мы использовали исключительно возможности и функции </w:t>
      </w:r>
      <w:r w:rsidRPr="005407E6">
        <w:rPr>
          <w:rFonts w:ascii="Times New Roman" w:hAnsi="Times New Roman" w:cs="Times New Roman"/>
          <w:sz w:val="28"/>
          <w:szCs w:val="28"/>
          <w:lang w:val="en-US"/>
        </w:rPr>
        <w:t>pygame</w:t>
      </w:r>
      <w:r w:rsidR="00400854">
        <w:rPr>
          <w:rFonts w:ascii="Times New Roman" w:hAnsi="Times New Roman" w:cs="Times New Roman"/>
          <w:sz w:val="28"/>
          <w:szCs w:val="28"/>
        </w:rPr>
        <w:t xml:space="preserve">, поэтому для запуска нашей игры, вам потребуется установить лишь </w:t>
      </w:r>
      <w:r w:rsidR="00400854">
        <w:rPr>
          <w:rFonts w:ascii="Times New Roman" w:hAnsi="Times New Roman" w:cs="Times New Roman"/>
          <w:sz w:val="28"/>
          <w:szCs w:val="28"/>
          <w:lang w:val="en-US"/>
        </w:rPr>
        <w:t>pygame</w:t>
      </w:r>
      <w:r w:rsidR="00400854" w:rsidRPr="00400854">
        <w:rPr>
          <w:rFonts w:ascii="Times New Roman" w:hAnsi="Times New Roman" w:cs="Times New Roman"/>
          <w:sz w:val="28"/>
          <w:szCs w:val="28"/>
        </w:rPr>
        <w:t>.</w:t>
      </w:r>
    </w:p>
    <w:p w14:paraId="6B509883" w14:textId="33005667" w:rsidR="004A664A" w:rsidRPr="005407E6" w:rsidRDefault="004A664A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50301F" wp14:editId="683777EB">
            <wp:extent cx="5940425" cy="3933825"/>
            <wp:effectExtent l="0" t="0" r="317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F73B4" w14:textId="5E5E244A" w:rsidR="004A664A" w:rsidRPr="005407E6" w:rsidRDefault="004A664A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0B4F32B" wp14:editId="7D87D0B1">
            <wp:extent cx="5940425" cy="396748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30CD0" w14:textId="6E829418" w:rsidR="004A664A" w:rsidRPr="005407E6" w:rsidRDefault="004A664A" w:rsidP="005407E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407E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2784253" wp14:editId="3476371E">
            <wp:extent cx="5940425" cy="392747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664A" w:rsidRPr="005407E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srC0sDQwMzE3MDZW0lEKTi0uzszPAykwqQUAWSMGGSwAAAA="/>
  </w:docVars>
  <w:rsids>
    <w:rsidRoot w:val="00002400"/>
    <w:rsid w:val="00002400"/>
    <w:rsid w:val="00400854"/>
    <w:rsid w:val="0045549A"/>
    <w:rsid w:val="004A664A"/>
    <w:rsid w:val="005407E6"/>
    <w:rsid w:val="00B47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0D7F8"/>
  <w15:chartTrackingRefBased/>
  <w15:docId w15:val="{CA99FA68-FABB-450A-A7B2-A7E8A509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Кононов</dc:creator>
  <cp:keywords/>
  <dc:description/>
  <cp:lastModifiedBy>Денис Кононов</cp:lastModifiedBy>
  <cp:revision>4</cp:revision>
  <dcterms:created xsi:type="dcterms:W3CDTF">2021-01-14T20:16:00Z</dcterms:created>
  <dcterms:modified xsi:type="dcterms:W3CDTF">2021-01-14T20:47:00Z</dcterms:modified>
</cp:coreProperties>
</file>